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5880EF38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611534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2</w:t>
      </w:r>
      <w:r w:rsidR="008A4544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045DBBD0" w:rsidR="005F5075" w:rsidRPr="009946CE" w:rsidRDefault="0061153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5 August 2019 – Friday 9 August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0D2662CB" w14:textId="31A80B10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Christian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Piscioneri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14A8BFF8" w14:textId="0CFC93F7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Jared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Linklater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7E070073" w14:textId="6B3F5A5F" w:rsidR="00A526CD" w:rsidRDefault="00F25F83" w:rsidP="0061153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</w:t>
      </w:r>
      <w:r w:rsidR="0061153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planned and attended a meeting with my team to review our work from last semester </w:t>
      </w:r>
      <w:r w:rsidR="00523B2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and discuss what we plan to do in the upcoming weeks. </w:t>
      </w:r>
      <w:r w:rsidR="00A526C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2DD0E239" w14:textId="282886E2" w:rsidR="005F5075" w:rsidRPr="0039300B" w:rsidRDefault="005F5075" w:rsidP="0039300B">
      <w:pPr>
        <w:autoSpaceDE w:val="0"/>
        <w:autoSpaceDN w:val="0"/>
        <w:adjustRightInd w:val="0"/>
        <w:spacing w:line="276" w:lineRule="auto"/>
        <w:ind w:left="77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bookmarkStart w:id="0" w:name="_GoBack"/>
      <w:bookmarkEnd w:id="0"/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5730C7D7" w14:textId="624A35A7" w:rsidR="00877A2B" w:rsidRDefault="00C338F7" w:rsidP="00C338F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Next sprint, </w:t>
      </w:r>
      <w:r w:rsidR="0056171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wil</w:t>
      </w:r>
      <w:r w:rsidR="00523B2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l begin working with my members to refactor the design of our prototype as well as start brainstorming and writing new user stories. </w:t>
      </w:r>
    </w:p>
    <w:p w14:paraId="78DBC265" w14:textId="18701F6D" w:rsidR="00CD6679" w:rsidRPr="00D43F6C" w:rsidRDefault="00CD6679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</w:t>
      </w:r>
      <w:r w:rsidR="00523B2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also will meet up with my team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during the week </w:t>
      </w:r>
      <w:r w:rsidR="003B3A6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so we can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523B2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prepare for our</w:t>
      </w:r>
      <w:r w:rsidR="006A7845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523B2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client</w:t>
      </w:r>
      <w:r w:rsidR="0056171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523B2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meeting. </w:t>
      </w:r>
      <w:r w:rsidR="0056171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8AD3C50" w14:textId="227731D8" w:rsidR="004069DC" w:rsidRPr="00842CE6" w:rsidRDefault="00611534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At this point in time I do not see any impediment that may prevent our team from meeting this sprint’s goals. </w:t>
      </w:r>
      <w:r w:rsidR="0056171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21CB60AE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248B108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09BC2DC4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709C0A4F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61153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</w:t>
      </w:r>
      <w:r w:rsidR="00BD44AD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0</w:t>
      </w:r>
      <w:r w:rsidR="0061153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9/08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D4E65C" w14:textId="77777777" w:rsidR="001C1AA1" w:rsidRDefault="001C1AA1" w:rsidP="00611534">
      <w:r>
        <w:separator/>
      </w:r>
    </w:p>
  </w:endnote>
  <w:endnote w:type="continuationSeparator" w:id="0">
    <w:p w14:paraId="74CDE3FB" w14:textId="77777777" w:rsidR="001C1AA1" w:rsidRDefault="001C1AA1" w:rsidP="00611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27B169" w14:textId="77777777" w:rsidR="001C1AA1" w:rsidRDefault="001C1AA1" w:rsidP="00611534">
      <w:r>
        <w:separator/>
      </w:r>
    </w:p>
  </w:footnote>
  <w:footnote w:type="continuationSeparator" w:id="0">
    <w:p w14:paraId="26334797" w14:textId="77777777" w:rsidR="001C1AA1" w:rsidRDefault="001C1AA1" w:rsidP="006115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73EE2"/>
    <w:multiLevelType w:val="hybridMultilevel"/>
    <w:tmpl w:val="6174F5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50714D"/>
    <w:multiLevelType w:val="hybridMultilevel"/>
    <w:tmpl w:val="4A482B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57CC0"/>
    <w:rsid w:val="00060BE4"/>
    <w:rsid w:val="000834C2"/>
    <w:rsid w:val="0009002B"/>
    <w:rsid w:val="000A2791"/>
    <w:rsid w:val="000C3C1B"/>
    <w:rsid w:val="00101BA7"/>
    <w:rsid w:val="00120C7A"/>
    <w:rsid w:val="001219E4"/>
    <w:rsid w:val="00127234"/>
    <w:rsid w:val="00127A54"/>
    <w:rsid w:val="0016322A"/>
    <w:rsid w:val="001833D1"/>
    <w:rsid w:val="00186C5A"/>
    <w:rsid w:val="001A1703"/>
    <w:rsid w:val="001C1AA1"/>
    <w:rsid w:val="001D47B1"/>
    <w:rsid w:val="001F2E2E"/>
    <w:rsid w:val="0021140B"/>
    <w:rsid w:val="00241099"/>
    <w:rsid w:val="0026328A"/>
    <w:rsid w:val="0028275D"/>
    <w:rsid w:val="002D60FD"/>
    <w:rsid w:val="002F67B7"/>
    <w:rsid w:val="003304CD"/>
    <w:rsid w:val="0039300B"/>
    <w:rsid w:val="003B3A62"/>
    <w:rsid w:val="003C774B"/>
    <w:rsid w:val="003F5B78"/>
    <w:rsid w:val="004069DC"/>
    <w:rsid w:val="00427B45"/>
    <w:rsid w:val="004C3438"/>
    <w:rsid w:val="004C7374"/>
    <w:rsid w:val="004D0F3E"/>
    <w:rsid w:val="00523B27"/>
    <w:rsid w:val="00561712"/>
    <w:rsid w:val="005A5716"/>
    <w:rsid w:val="005B5250"/>
    <w:rsid w:val="005F5075"/>
    <w:rsid w:val="00610909"/>
    <w:rsid w:val="00611534"/>
    <w:rsid w:val="00611DC9"/>
    <w:rsid w:val="00626497"/>
    <w:rsid w:val="00663977"/>
    <w:rsid w:val="006927C7"/>
    <w:rsid w:val="00692DE6"/>
    <w:rsid w:val="006A7845"/>
    <w:rsid w:val="006B6A69"/>
    <w:rsid w:val="00754B52"/>
    <w:rsid w:val="00757F12"/>
    <w:rsid w:val="0077650F"/>
    <w:rsid w:val="00777EB5"/>
    <w:rsid w:val="00797C6F"/>
    <w:rsid w:val="008231FA"/>
    <w:rsid w:val="00842CE6"/>
    <w:rsid w:val="00877A2B"/>
    <w:rsid w:val="00882A66"/>
    <w:rsid w:val="008A4544"/>
    <w:rsid w:val="008C2B5F"/>
    <w:rsid w:val="008D5CD9"/>
    <w:rsid w:val="008F4704"/>
    <w:rsid w:val="00911478"/>
    <w:rsid w:val="00975D47"/>
    <w:rsid w:val="00991B04"/>
    <w:rsid w:val="009946CE"/>
    <w:rsid w:val="009B30CC"/>
    <w:rsid w:val="00A526CD"/>
    <w:rsid w:val="00A83D4B"/>
    <w:rsid w:val="00A96D7D"/>
    <w:rsid w:val="00AD0C59"/>
    <w:rsid w:val="00AD5F80"/>
    <w:rsid w:val="00AF719A"/>
    <w:rsid w:val="00B37ABF"/>
    <w:rsid w:val="00B83C23"/>
    <w:rsid w:val="00B93BF9"/>
    <w:rsid w:val="00BA296E"/>
    <w:rsid w:val="00BD0436"/>
    <w:rsid w:val="00BD44AD"/>
    <w:rsid w:val="00BD73D1"/>
    <w:rsid w:val="00C338F7"/>
    <w:rsid w:val="00C4104C"/>
    <w:rsid w:val="00C4370F"/>
    <w:rsid w:val="00C61606"/>
    <w:rsid w:val="00CD6679"/>
    <w:rsid w:val="00D43F6C"/>
    <w:rsid w:val="00D51D57"/>
    <w:rsid w:val="00D72FC9"/>
    <w:rsid w:val="00DE57E5"/>
    <w:rsid w:val="00E4102F"/>
    <w:rsid w:val="00E75BDB"/>
    <w:rsid w:val="00EA09DC"/>
    <w:rsid w:val="00EA23C1"/>
    <w:rsid w:val="00EC39D6"/>
    <w:rsid w:val="00F00367"/>
    <w:rsid w:val="00F2144E"/>
    <w:rsid w:val="00F25F83"/>
    <w:rsid w:val="00F93FD2"/>
    <w:rsid w:val="00F966E1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534"/>
  </w:style>
  <w:style w:type="paragraph" w:styleId="Footer">
    <w:name w:val="footer"/>
    <w:basedOn w:val="Normal"/>
    <w:link w:val="Foot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5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1</Pages>
  <Words>141</Words>
  <Characters>810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ennifer Huynh</cp:lastModifiedBy>
  <cp:revision>63</cp:revision>
  <dcterms:created xsi:type="dcterms:W3CDTF">2018-02-23T01:43:00Z</dcterms:created>
  <dcterms:modified xsi:type="dcterms:W3CDTF">2019-08-09T08:07:00Z</dcterms:modified>
</cp:coreProperties>
</file>